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670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9a6e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d989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a39293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f036b8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06546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5e8b73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c2155a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6:09:38Z</dcterms:created>
  <dcterms:modified xsi:type="dcterms:W3CDTF">2022-01-18T16:09:38Z</dcterms:modified>
</cp:coreProperties>
</file>